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3057"/>
        <w:gridCol w:w="3058"/>
        <w:gridCol w:w="3058"/>
      </w:tblGrid>
      <w:tr w:rsidR="00AA773B" w:rsidTr="00C20B08"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C20B08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</w:tr>
      <w:tr w:rsidR="00AA773B" w:rsidTr="00C20B08"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 xml:space="preserve">Water, Sugar, Black Tea, </w:t>
            </w:r>
            <w:bookmarkStart w:id="0" w:name="_GoBack"/>
            <w:bookmarkEnd w:id="0"/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C20B08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</w:tr>
      <w:tr w:rsidR="00AA773B" w:rsidTr="00C20B08"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</w:tr>
      <w:tr w:rsidR="00AA773B" w:rsidTr="00C20B08"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</w:tr>
      <w:tr w:rsidR="00AA773B" w:rsidTr="00C20B08"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7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  <w:tc>
          <w:tcPr>
            <w:tcW w:w="3058" w:type="dxa"/>
          </w:tcPr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>
              <w:rPr>
                <w:rFonts w:hint="eastAsia"/>
                <w:sz w:val="15"/>
                <w:szCs w:val="15"/>
                <w:lang w:bidi="ar-AE"/>
              </w:rPr>
              <w:t>冰红茶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sz w:val="15"/>
                <w:szCs w:val="15"/>
                <w:lang w:bidi="ar-AE"/>
              </w:rPr>
              <w:t>مشروب</w:t>
            </w:r>
            <w:r>
              <w:rPr>
                <w:sz w:val="15"/>
                <w:szCs w:val="15"/>
                <w:lang w:bidi="ar-AE"/>
              </w:rPr>
              <w:t xml:space="preserve"> </w:t>
            </w:r>
            <w:r w:rsidRPr="003F379C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شاي أسود</w:t>
            </w:r>
          </w:p>
          <w:p w:rsidR="00AA773B" w:rsidRDefault="00AA773B" w:rsidP="00AA773B">
            <w:pPr>
              <w:bidi/>
              <w:spacing w:before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AA773B" w:rsidRDefault="00AA773B" w:rsidP="00AA773B">
            <w:pPr>
              <w:bidi/>
              <w:spacing w:after="100"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الشاي الأسود، الملح، المكملات الغذائية (الفيتامينات 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حامض الستريك</w:t>
            </w:r>
          </w:p>
          <w:tbl>
            <w:tblPr>
              <w:tblStyle w:val="TableGrid"/>
              <w:bidiVisual/>
              <w:tblW w:w="2858" w:type="dxa"/>
              <w:jc w:val="right"/>
              <w:tblLook w:val="04A0" w:firstRow="1" w:lastRow="0" w:firstColumn="1" w:lastColumn="0" w:noHBand="0" w:noVBand="1"/>
            </w:tblPr>
            <w:tblGrid>
              <w:gridCol w:w="1890"/>
              <w:gridCol w:w="968"/>
            </w:tblGrid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65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9.7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AA773B" w:rsidTr="0023654A">
              <w:trPr>
                <w:jc w:val="right"/>
              </w:trPr>
              <w:tc>
                <w:tcPr>
                  <w:tcW w:w="1890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9</w:t>
                  </w:r>
                </w:p>
              </w:tc>
              <w:tc>
                <w:tcPr>
                  <w:tcW w:w="968" w:type="dxa"/>
                  <w:vAlign w:val="center"/>
                </w:tcPr>
                <w:p w:rsidR="00AA773B" w:rsidRPr="008C5356" w:rsidRDefault="00AA773B" w:rsidP="00AA773B">
                  <w:pPr>
                    <w:bidi/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تعبئة                         : </w:t>
            </w:r>
            <w:r>
              <w:rPr>
                <w:rFonts w:ascii="Times New Roman" w:hAnsi="Times New Roman" w:cs="Times New Roman" w:hint="eastAsia"/>
                <w:sz w:val="15"/>
                <w:szCs w:val="15"/>
                <w:rtl/>
                <w:lang w:bidi="ar-AE"/>
              </w:rPr>
              <w:t>55</w:t>
            </w: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0 مل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لانتاج           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7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8C5356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تاريخ انتهاء الصلاحية      : </w:t>
            </w:r>
            <w:r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2018/</w:t>
            </w:r>
            <w:r w:rsidR="008A2E5D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09/23</w:t>
            </w:r>
          </w:p>
          <w:p w:rsidR="00AA773B" w:rsidRPr="008C5356" w:rsidRDefault="00AA773B" w:rsidP="00AA773B">
            <w:pPr>
              <w:bidi/>
              <w:spacing w:line="14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  <w:p w:rsidR="00AA773B" w:rsidRDefault="00AA773B" w:rsidP="00AA773B">
            <w:pPr>
              <w:spacing w:line="140" w:lineRule="exact"/>
            </w:pPr>
          </w:p>
        </w:tc>
      </w:tr>
      <w:tr w:rsidR="00AA773B" w:rsidTr="00C20B08"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7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3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  <w:tc>
          <w:tcPr>
            <w:tcW w:w="3058" w:type="dxa"/>
          </w:tcPr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8C5356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Black Tea, Salt, Food Additives (Vitamin C),</w:t>
            </w:r>
            <w:r w:rsidRPr="008C5356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8C5356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itric Acid</w:t>
            </w:r>
          </w:p>
          <w:p w:rsidR="00AA773B" w:rsidRPr="008C5356" w:rsidRDefault="00AA773B" w:rsidP="00AA773B">
            <w:pPr>
              <w:spacing w:line="14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224"/>
              <w:gridCol w:w="608"/>
            </w:tblGrid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165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9.7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3%</w:t>
                  </w:r>
                </w:p>
              </w:tc>
            </w:tr>
            <w:tr w:rsidR="00AA773B" w:rsidRPr="008C5356" w:rsidTr="0023654A">
              <w:tc>
                <w:tcPr>
                  <w:tcW w:w="2581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9</w:t>
                  </w:r>
                </w:p>
              </w:tc>
              <w:tc>
                <w:tcPr>
                  <w:tcW w:w="608" w:type="dxa"/>
                </w:tcPr>
                <w:p w:rsidR="00AA773B" w:rsidRPr="008C5356" w:rsidRDefault="00AA773B" w:rsidP="00AA773B">
                  <w:pPr>
                    <w:spacing w:line="14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8C5356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AA773B" w:rsidRPr="00FA2039" w:rsidRDefault="00AA773B" w:rsidP="00AA773B">
            <w:pPr>
              <w:rPr>
                <w:rFonts w:ascii="Times New Roman" w:hAnsi="Times New Roman" w:cs="Times New Roman"/>
                <w:sz w:val="15"/>
                <w:szCs w:val="15"/>
              </w:rPr>
            </w:pPr>
            <w:r w:rsidRPr="00FA2039">
              <w:rPr>
                <w:rFonts w:ascii="Times New Roman" w:hAnsi="Times New Roman" w:cs="Times New Roman"/>
                <w:sz w:val="15"/>
                <w:szCs w:val="15"/>
              </w:rPr>
              <w:t>Made in China</w:t>
            </w:r>
          </w:p>
        </w:tc>
      </w:tr>
    </w:tbl>
    <w:p w:rsidR="0050143D" w:rsidRDefault="0050143D"/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23F4" w:rsidRDefault="008623F4" w:rsidP="00C20B08">
      <w:r>
        <w:separator/>
      </w:r>
    </w:p>
  </w:endnote>
  <w:endnote w:type="continuationSeparator" w:id="0">
    <w:p w:rsidR="008623F4" w:rsidRDefault="008623F4" w:rsidP="00C20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23F4" w:rsidRDefault="008623F4" w:rsidP="00C20B08">
      <w:r>
        <w:separator/>
      </w:r>
    </w:p>
  </w:footnote>
  <w:footnote w:type="continuationSeparator" w:id="0">
    <w:p w:rsidR="008623F4" w:rsidRDefault="008623F4" w:rsidP="00C20B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MTc2MDA0M7UwNDdQ0lEKTi0uzszPAykwqgUAZsLnPiwAAAA="/>
  </w:docVars>
  <w:rsids>
    <w:rsidRoot w:val="0003484F"/>
    <w:rsid w:val="0003484F"/>
    <w:rsid w:val="00054727"/>
    <w:rsid w:val="000A7375"/>
    <w:rsid w:val="000A7C96"/>
    <w:rsid w:val="00154345"/>
    <w:rsid w:val="001C4A38"/>
    <w:rsid w:val="001E0A2F"/>
    <w:rsid w:val="00282442"/>
    <w:rsid w:val="002D580C"/>
    <w:rsid w:val="0032751B"/>
    <w:rsid w:val="003F379C"/>
    <w:rsid w:val="0050143D"/>
    <w:rsid w:val="008230E1"/>
    <w:rsid w:val="00827C63"/>
    <w:rsid w:val="008623F4"/>
    <w:rsid w:val="008A2E5D"/>
    <w:rsid w:val="00A62B2A"/>
    <w:rsid w:val="00AA773B"/>
    <w:rsid w:val="00C20B08"/>
    <w:rsid w:val="00CD4182"/>
    <w:rsid w:val="00DE3ADA"/>
    <w:rsid w:val="00E66CC1"/>
    <w:rsid w:val="00FA20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A6952B-C1C6-43DD-A56F-47AE2679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0B08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C20B08"/>
  </w:style>
  <w:style w:type="paragraph" w:styleId="Footer">
    <w:name w:val="footer"/>
    <w:basedOn w:val="Normal"/>
    <w:link w:val="FooterChar"/>
    <w:uiPriority w:val="99"/>
    <w:unhideWhenUsed/>
    <w:rsid w:val="00C20B08"/>
    <w:pPr>
      <w:widowControl/>
      <w:tabs>
        <w:tab w:val="center" w:pos="4320"/>
        <w:tab w:val="right" w:pos="8640"/>
      </w:tabs>
      <w:jc w:val="left"/>
    </w:pPr>
    <w:rPr>
      <w:kern w:val="0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C20B08"/>
  </w:style>
  <w:style w:type="table" w:styleId="TableGrid">
    <w:name w:val="Table Grid"/>
    <w:basedOn w:val="TableNormal"/>
    <w:uiPriority w:val="39"/>
    <w:rsid w:val="00C20B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A203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039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204</Words>
  <Characters>686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10</cp:revision>
  <cp:lastPrinted>2017-11-14T11:03:00Z</cp:lastPrinted>
  <dcterms:created xsi:type="dcterms:W3CDTF">2017-07-14T23:08:00Z</dcterms:created>
  <dcterms:modified xsi:type="dcterms:W3CDTF">2017-11-14T11:03:00Z</dcterms:modified>
</cp:coreProperties>
</file>